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3545BF" w14:textId="619EEAB0" w:rsidR="004720F8" w:rsidRPr="00A64AAB" w:rsidRDefault="00D67838" w:rsidP="002542AD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CA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  <w:lang w:eastAsia="en-CA"/>
        </w:rPr>
        <w:t>Volunteer Recruitment</w:t>
      </w:r>
      <w:r w:rsidR="00674EF4" w:rsidRPr="00A64AAB">
        <w:rPr>
          <w:rFonts w:ascii="Arial" w:eastAsia="Times New Roman" w:hAnsi="Arial" w:cs="Arial"/>
          <w:b/>
          <w:bCs/>
          <w:color w:val="000000"/>
          <w:sz w:val="28"/>
          <w:szCs w:val="28"/>
          <w:lang w:eastAsia="en-CA"/>
        </w:rPr>
        <w:t>:</w:t>
      </w:r>
    </w:p>
    <w:p w14:paraId="3D5EFC7E" w14:textId="77777777" w:rsidR="00674EF4" w:rsidRDefault="00674EF4" w:rsidP="004720F8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CA"/>
        </w:rPr>
      </w:pPr>
    </w:p>
    <w:p w14:paraId="7BC35EC1" w14:textId="77777777" w:rsidR="0041177B" w:rsidRPr="00674EF4" w:rsidRDefault="0041177B" w:rsidP="004720F8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8"/>
          <w:szCs w:val="28"/>
          <w:lang w:eastAsia="en-CA"/>
        </w:rPr>
      </w:pPr>
    </w:p>
    <w:p w14:paraId="11171B4F" w14:textId="76279CA4" w:rsidR="0041177B" w:rsidRDefault="0041177B" w:rsidP="004720F8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>Volunteer recruitment is an essential module in hospital management.</w:t>
      </w:r>
      <w:r w:rsidR="00E11082">
        <w:rPr>
          <w:rFonts w:ascii="Arial" w:eastAsia="Times New Roman" w:hAnsi="Arial" w:cs="Arial"/>
          <w:color w:val="000000"/>
          <w:lang w:eastAsia="en-CA"/>
        </w:rPr>
        <w:t xml:space="preserve"> A registered user can apply for volunteer recruitment where he can add certain additional information which will get stored in the database.</w:t>
      </w:r>
      <w:r w:rsidR="0039408D">
        <w:rPr>
          <w:rFonts w:ascii="Arial" w:eastAsia="Times New Roman" w:hAnsi="Arial" w:cs="Arial"/>
          <w:color w:val="000000"/>
          <w:lang w:eastAsia="en-CA"/>
        </w:rPr>
        <w:t xml:space="preserve"> A volunteer can also upload his/her resume which will stored at a desired location. </w:t>
      </w:r>
      <w:r w:rsidR="00785FB9">
        <w:rPr>
          <w:rFonts w:ascii="Arial" w:eastAsia="Times New Roman" w:hAnsi="Arial" w:cs="Arial"/>
          <w:color w:val="000000"/>
          <w:lang w:eastAsia="en-CA"/>
        </w:rPr>
        <w:t>Uploading of resumes only accept document or pdfs and no other file type.</w:t>
      </w:r>
    </w:p>
    <w:p w14:paraId="4075A26C" w14:textId="77777777" w:rsidR="00D376E0" w:rsidRDefault="00D376E0" w:rsidP="004720F8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7BE4ECF6" w14:textId="28B209E1" w:rsidR="00D376E0" w:rsidRDefault="00D376E0" w:rsidP="004720F8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>Admin</w:t>
      </w:r>
      <w:r w:rsidR="006F3BF0">
        <w:rPr>
          <w:rFonts w:ascii="Arial" w:eastAsia="Times New Roman" w:hAnsi="Arial" w:cs="Arial"/>
          <w:color w:val="000000"/>
          <w:lang w:eastAsia="en-CA"/>
        </w:rPr>
        <w:t xml:space="preserve"> can view volunteer details and can decide whether to </w:t>
      </w:r>
      <w:r w:rsidR="00465268">
        <w:rPr>
          <w:rFonts w:ascii="Arial" w:eastAsia="Times New Roman" w:hAnsi="Arial" w:cs="Arial"/>
          <w:color w:val="000000"/>
          <w:lang w:eastAsia="en-CA"/>
        </w:rPr>
        <w:t>accept or reject any volunteer.</w:t>
      </w:r>
      <w:r w:rsidR="00A23C11">
        <w:rPr>
          <w:rFonts w:ascii="Arial" w:eastAsia="Times New Roman" w:hAnsi="Arial" w:cs="Arial"/>
          <w:color w:val="000000"/>
          <w:lang w:eastAsia="en-CA"/>
        </w:rPr>
        <w:t xml:space="preserve"> As soon as the admin changes the status, user gets a notification whether is accepted or rejected.</w:t>
      </w:r>
    </w:p>
    <w:p w14:paraId="28330F6C" w14:textId="4C1E0F3F" w:rsidR="00B30385" w:rsidRDefault="00B30385" w:rsidP="004720F8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0FE305A0" w14:textId="521E75C9" w:rsidR="00553BC9" w:rsidRDefault="00553BC9" w:rsidP="004720F8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1E93BFB0" w14:textId="517F25DC" w:rsidR="00674EF4" w:rsidRDefault="00674EF4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ERD</w:t>
      </w:r>
      <w:r w:rsidRPr="00674EF4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:</w:t>
      </w:r>
    </w:p>
    <w:p w14:paraId="70F5E531" w14:textId="77777777" w:rsidR="0010412F" w:rsidRDefault="0010412F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246676F3" w14:textId="0EB63DB9" w:rsidR="0010412F" w:rsidRDefault="008F34EF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pict w14:anchorId="3D23CAA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169.5pt">
            <v:imagedata r:id="rId5" o:title="volunteer_recruitment"/>
          </v:shape>
        </w:pict>
      </w:r>
    </w:p>
    <w:p w14:paraId="15DC47A2" w14:textId="77777777" w:rsidR="002057A2" w:rsidRDefault="002057A2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011717F1" w14:textId="35A33F42" w:rsidR="002057A2" w:rsidRDefault="002057A2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                        </w:t>
      </w:r>
    </w:p>
    <w:p w14:paraId="27892EF6" w14:textId="65477CA6" w:rsidR="00C73084" w:rsidRDefault="00674EF4" w:rsidP="008F34EF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Arial" w:eastAsia="Times New Roman" w:hAnsi="Arial" w:cs="Arial"/>
          <w:color w:val="000000"/>
          <w:lang w:eastAsia="en-CA"/>
        </w:rPr>
      </w:pPr>
      <w:r w:rsidRPr="008F34EF">
        <w:rPr>
          <w:rFonts w:ascii="Arial" w:eastAsia="Times New Roman" w:hAnsi="Arial" w:cs="Arial"/>
          <w:color w:val="000000"/>
          <w:lang w:eastAsia="en-CA"/>
        </w:rPr>
        <w:t xml:space="preserve">One </w:t>
      </w:r>
      <w:r w:rsidR="008F34EF" w:rsidRPr="008F34EF">
        <w:rPr>
          <w:rFonts w:ascii="Arial" w:eastAsia="Times New Roman" w:hAnsi="Arial" w:cs="Arial"/>
          <w:color w:val="000000"/>
          <w:lang w:eastAsia="en-CA"/>
        </w:rPr>
        <w:t xml:space="preserve">registered </w:t>
      </w:r>
      <w:r w:rsidRPr="008F34EF">
        <w:rPr>
          <w:rFonts w:ascii="Arial" w:eastAsia="Times New Roman" w:hAnsi="Arial" w:cs="Arial"/>
          <w:color w:val="000000"/>
          <w:lang w:eastAsia="en-CA"/>
        </w:rPr>
        <w:t xml:space="preserve">user can </w:t>
      </w:r>
      <w:r w:rsidR="008F34EF" w:rsidRPr="008F34EF">
        <w:rPr>
          <w:rFonts w:ascii="Arial" w:eastAsia="Times New Roman" w:hAnsi="Arial" w:cs="Arial"/>
          <w:color w:val="000000"/>
          <w:lang w:eastAsia="en-CA"/>
        </w:rPr>
        <w:t xml:space="preserve">apply for volunteer recruitment and the primary key </w:t>
      </w:r>
      <w:r w:rsidR="0012317E">
        <w:rPr>
          <w:rFonts w:ascii="Arial" w:eastAsia="Times New Roman" w:hAnsi="Arial" w:cs="Arial"/>
          <w:color w:val="000000"/>
          <w:lang w:eastAsia="en-CA"/>
        </w:rPr>
        <w:t>of</w:t>
      </w:r>
      <w:r w:rsidR="008F34EF" w:rsidRPr="008F34EF">
        <w:rPr>
          <w:rFonts w:ascii="Arial" w:eastAsia="Times New Roman" w:hAnsi="Arial" w:cs="Arial"/>
          <w:color w:val="000000"/>
          <w:lang w:eastAsia="en-CA"/>
        </w:rPr>
        <w:t xml:space="preserve"> AspnetUser</w:t>
      </w:r>
      <w:r w:rsidR="00856C81">
        <w:rPr>
          <w:rFonts w:ascii="Arial" w:eastAsia="Times New Roman" w:hAnsi="Arial" w:cs="Arial"/>
          <w:color w:val="000000"/>
          <w:lang w:eastAsia="en-CA"/>
        </w:rPr>
        <w:t>s</w:t>
      </w:r>
      <w:r w:rsidR="008F34EF" w:rsidRPr="008F34EF">
        <w:rPr>
          <w:rFonts w:ascii="Arial" w:eastAsia="Times New Roman" w:hAnsi="Arial" w:cs="Arial"/>
          <w:color w:val="000000"/>
          <w:lang w:eastAsia="en-CA"/>
        </w:rPr>
        <w:t xml:space="preserve"> will be the </w:t>
      </w:r>
      <w:r w:rsidR="0012317E">
        <w:rPr>
          <w:rFonts w:ascii="Arial" w:eastAsia="Times New Roman" w:hAnsi="Arial" w:cs="Arial"/>
          <w:color w:val="000000"/>
          <w:lang w:eastAsia="en-CA"/>
        </w:rPr>
        <w:t>foregin key of volunteer recruitment table.</w:t>
      </w:r>
    </w:p>
    <w:p w14:paraId="19A57CD8" w14:textId="165290AD" w:rsidR="00C73084" w:rsidRPr="00563CFB" w:rsidRDefault="00D7362B" w:rsidP="00920DDF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Arial" w:eastAsia="Times New Roman" w:hAnsi="Arial" w:cs="Arial"/>
          <w:color w:val="000000"/>
          <w:lang w:eastAsia="en-CA"/>
        </w:rPr>
      </w:pPr>
      <w:r w:rsidRPr="00563CFB">
        <w:rPr>
          <w:rFonts w:ascii="Arial" w:eastAsia="Times New Roman" w:hAnsi="Arial" w:cs="Arial"/>
          <w:color w:val="000000"/>
          <w:lang w:eastAsia="en-CA"/>
        </w:rPr>
        <w:t>Note that all AspnetUs</w:t>
      </w:r>
      <w:r w:rsidR="00D71712" w:rsidRPr="00563CFB">
        <w:rPr>
          <w:rFonts w:ascii="Arial" w:eastAsia="Times New Roman" w:hAnsi="Arial" w:cs="Arial"/>
          <w:color w:val="000000"/>
          <w:lang w:eastAsia="en-CA"/>
        </w:rPr>
        <w:t>e</w:t>
      </w:r>
      <w:r w:rsidRPr="00563CFB">
        <w:rPr>
          <w:rFonts w:ascii="Arial" w:eastAsia="Times New Roman" w:hAnsi="Arial" w:cs="Arial"/>
          <w:color w:val="000000"/>
          <w:lang w:eastAsia="en-CA"/>
        </w:rPr>
        <w:t>rs are not volunteers.</w:t>
      </w:r>
      <w:r w:rsidR="00D71712" w:rsidRPr="00563CFB">
        <w:rPr>
          <w:rFonts w:ascii="Arial" w:eastAsia="Times New Roman" w:hAnsi="Arial" w:cs="Arial"/>
          <w:color w:val="000000"/>
          <w:lang w:eastAsia="en-CA"/>
        </w:rPr>
        <w:t xml:space="preserve"> Primary key of AspNetUsers is a string which will store unique hash value.</w:t>
      </w:r>
    </w:p>
    <w:p w14:paraId="722912B5" w14:textId="2CBFAEC1" w:rsidR="00674EF4" w:rsidRDefault="00674EF4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509FE579" w14:textId="2595D731" w:rsidR="00674EF4" w:rsidRDefault="00674EF4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  <w:r w:rsidRPr="00674EF4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User story:</w:t>
      </w: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 </w:t>
      </w:r>
    </w:p>
    <w:p w14:paraId="006D4BAC" w14:textId="26036D10" w:rsidR="00036D50" w:rsidRDefault="00036D50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0E49B392" w14:textId="77777777" w:rsidR="003973E6" w:rsidRDefault="000F121E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 xml:space="preserve">John has decided to become a volunteer in the </w:t>
      </w:r>
      <w:r w:rsidR="003973E6">
        <w:rPr>
          <w:rFonts w:ascii="Arial" w:eastAsia="Times New Roman" w:hAnsi="Arial" w:cs="Arial"/>
          <w:color w:val="000000"/>
          <w:lang w:eastAsia="en-CA"/>
        </w:rPr>
        <w:t>river side health care hospital. He visited the website and registered to become a valid user. Now, he has details of his account such as username, Email and password which is unique.</w:t>
      </w:r>
    </w:p>
    <w:p w14:paraId="4919CCB1" w14:textId="77777777" w:rsidR="003973E6" w:rsidRDefault="003973E6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02656F4E" w14:textId="77777777" w:rsidR="005753D9" w:rsidRDefault="003973E6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 xml:space="preserve">However, he is eligible to become a volunteer and he has his resume ready in word format. </w:t>
      </w:r>
      <w:r w:rsidR="0045053B">
        <w:rPr>
          <w:rFonts w:ascii="Arial" w:eastAsia="Times New Roman" w:hAnsi="Arial" w:cs="Arial"/>
          <w:color w:val="000000"/>
          <w:lang w:eastAsia="en-CA"/>
        </w:rPr>
        <w:t>John visit the “Become a volunteer” link and he gets redirected to a new webpage where he is asked to fill some volunteer related details such as his mail id, any specialization in some work.</w:t>
      </w:r>
    </w:p>
    <w:p w14:paraId="2CF758EA" w14:textId="04935F82" w:rsidR="003A16DC" w:rsidRDefault="005753D9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 xml:space="preserve">After filling out the form successfully, he will </w:t>
      </w:r>
      <w:r w:rsidR="003E2496">
        <w:rPr>
          <w:rFonts w:ascii="Arial" w:eastAsia="Times New Roman" w:hAnsi="Arial" w:cs="Arial"/>
          <w:color w:val="000000"/>
          <w:lang w:eastAsia="en-CA"/>
        </w:rPr>
        <w:t>able to see the details i.e he will be redirected to show</w:t>
      </w:r>
      <w:r w:rsidR="007B63D0">
        <w:rPr>
          <w:rFonts w:ascii="Arial" w:eastAsia="Times New Roman" w:hAnsi="Arial" w:cs="Arial"/>
          <w:color w:val="000000"/>
          <w:lang w:eastAsia="en-CA"/>
        </w:rPr>
        <w:t xml:space="preserve"> page of volunteer recruitment. In this page,he can update his details such as specialization or upload his resume. </w:t>
      </w:r>
      <w:r w:rsidR="002D2916">
        <w:rPr>
          <w:rFonts w:ascii="Arial" w:eastAsia="Times New Roman" w:hAnsi="Arial" w:cs="Arial"/>
          <w:color w:val="000000"/>
          <w:lang w:eastAsia="en-CA"/>
        </w:rPr>
        <w:t>Clicking on update link he will be able to edit the specialization work or upload his resume which will be store</w:t>
      </w:r>
      <w:r w:rsidR="00705511">
        <w:rPr>
          <w:rFonts w:ascii="Arial" w:eastAsia="Times New Roman" w:hAnsi="Arial" w:cs="Arial"/>
          <w:color w:val="000000"/>
          <w:lang w:eastAsia="en-CA"/>
        </w:rPr>
        <w:t>d</w:t>
      </w:r>
      <w:r w:rsidR="002D2916">
        <w:rPr>
          <w:rFonts w:ascii="Arial" w:eastAsia="Times New Roman" w:hAnsi="Arial" w:cs="Arial"/>
          <w:color w:val="000000"/>
          <w:lang w:eastAsia="en-CA"/>
        </w:rPr>
        <w:t xml:space="preserve"> in database.</w:t>
      </w:r>
      <w:r w:rsidR="003A16DC">
        <w:rPr>
          <w:rFonts w:ascii="Arial" w:eastAsia="Times New Roman" w:hAnsi="Arial" w:cs="Arial"/>
          <w:color w:val="000000"/>
          <w:lang w:eastAsia="en-CA"/>
        </w:rPr>
        <w:t xml:space="preserve"> </w:t>
      </w:r>
    </w:p>
    <w:p w14:paraId="26757EEF" w14:textId="77777777" w:rsidR="003A16DC" w:rsidRDefault="003A16DC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23FDF427" w14:textId="080D5283" w:rsidR="000351CA" w:rsidRDefault="003A16DC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lastRenderedPageBreak/>
        <w:t>Uploading a resume doc or pdf will check that the file size is greater than 0 bytes and it will store by the id name as it will be easy to find and access it.</w:t>
      </w:r>
      <w:r w:rsidR="00A9508A">
        <w:rPr>
          <w:rFonts w:ascii="Arial" w:eastAsia="Times New Roman" w:hAnsi="Arial" w:cs="Arial"/>
          <w:color w:val="000000"/>
          <w:lang w:eastAsia="en-CA"/>
        </w:rPr>
        <w:t xml:space="preserve"> Admin can view all the lisitng of the volunteers where he has the right to modify </w:t>
      </w:r>
      <w:r w:rsidR="0057353E">
        <w:rPr>
          <w:rFonts w:ascii="Arial" w:eastAsia="Times New Roman" w:hAnsi="Arial" w:cs="Arial"/>
          <w:color w:val="000000"/>
          <w:lang w:eastAsia="en-CA"/>
        </w:rPr>
        <w:t>the status from Active to waiting or rejected or vice versa.</w:t>
      </w:r>
    </w:p>
    <w:p w14:paraId="673DA64F" w14:textId="77777777" w:rsidR="00C73084" w:rsidRDefault="00C73084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6CE47952" w14:textId="140F2C90" w:rsidR="000351CA" w:rsidRDefault="000351CA" w:rsidP="00674EF4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6F59EAF1" w14:textId="67971A82" w:rsidR="002057A2" w:rsidRDefault="002057A2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2C6B1E11" w14:textId="77777777" w:rsidR="002057A2" w:rsidRPr="000351CA" w:rsidRDefault="002057A2" w:rsidP="00674EF4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16A8EAD6" w14:textId="51DF7F7F" w:rsidR="000351CA" w:rsidRPr="002057A2" w:rsidRDefault="00BC3DFF" w:rsidP="002542AD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b/>
          <w:bCs/>
          <w:sz w:val="28"/>
          <w:szCs w:val="28"/>
          <w:lang w:eastAsia="en-CA"/>
        </w:rPr>
      </w:pPr>
      <w:r>
        <w:rPr>
          <w:rFonts w:ascii="Arial" w:eastAsia="Times New Roman" w:hAnsi="Arial" w:cs="Arial"/>
          <w:b/>
          <w:bCs/>
          <w:color w:val="000000"/>
          <w:sz w:val="28"/>
          <w:szCs w:val="28"/>
          <w:lang w:eastAsia="en-CA"/>
        </w:rPr>
        <w:t>Donation:</w:t>
      </w:r>
    </w:p>
    <w:p w14:paraId="6945C1D2" w14:textId="77777777" w:rsidR="000351CA" w:rsidRDefault="000351CA" w:rsidP="000351C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</w:p>
    <w:p w14:paraId="13F6A338" w14:textId="77777777" w:rsidR="00FC2D8F" w:rsidRDefault="0098479B" w:rsidP="000351CA">
      <w:pPr>
        <w:spacing w:after="0" w:line="240" w:lineRule="auto"/>
      </w:pPr>
      <w:r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Donation </w:t>
      </w:r>
      <w:r w:rsidR="009752C5">
        <w:rPr>
          <w:rFonts w:ascii="Times New Roman" w:eastAsia="Times New Roman" w:hAnsi="Times New Roman" w:cs="Times New Roman"/>
          <w:sz w:val="24"/>
          <w:szCs w:val="24"/>
          <w:lang w:eastAsia="en-CA"/>
        </w:rPr>
        <w:t xml:space="preserve">is useful </w:t>
      </w:r>
      <w:r w:rsidR="00C461CA">
        <w:t>feature in hospital website.</w:t>
      </w:r>
      <w:r w:rsidR="00D21858">
        <w:t xml:space="preserve"> </w:t>
      </w:r>
      <w:r w:rsidR="008D2080">
        <w:t>F</w:t>
      </w:r>
      <w:r w:rsidR="00C461CA" w:rsidRPr="000112B0">
        <w:t xml:space="preserve">or doing a donation, a user needs to register and submit his/her details. While registering, some of the user details must be submitted such as name, date of birth, email id. </w:t>
      </w:r>
    </w:p>
    <w:p w14:paraId="72428B36" w14:textId="77777777" w:rsidR="00FC2D8F" w:rsidRDefault="00FC2D8F" w:rsidP="000351CA">
      <w:pPr>
        <w:spacing w:after="0" w:line="240" w:lineRule="auto"/>
      </w:pPr>
    </w:p>
    <w:p w14:paraId="34298A54" w14:textId="796ACB76" w:rsidR="000351CA" w:rsidRDefault="00FC2D8F" w:rsidP="000706AE">
      <w:pPr>
        <w:spacing w:after="0" w:line="240" w:lineRule="auto"/>
        <w:rPr>
          <w:rFonts w:ascii="Arial" w:hAnsi="Arial" w:cs="Arial"/>
        </w:rPr>
      </w:pPr>
      <w:r>
        <w:t xml:space="preserve">The reason behind registration is that a donor don’t have to enter his personal details again and again. </w:t>
      </w:r>
      <w:r w:rsidR="007E62BC">
        <w:t>The user</w:t>
      </w:r>
      <w:r>
        <w:t xml:space="preserve"> can </w:t>
      </w:r>
      <w:r w:rsidR="006B3B36">
        <w:t xml:space="preserve">just </w:t>
      </w:r>
      <w:r>
        <w:t>simply sign in and get to know how much he has donated till date and can donate mo</w:t>
      </w:r>
      <w:r w:rsidR="002A5AA7">
        <w:t>r</w:t>
      </w:r>
      <w:r>
        <w:t>e if he wants to.</w:t>
      </w:r>
      <w:r w:rsidR="00C56630">
        <w:rPr>
          <w:rFonts w:ascii="Arial" w:eastAsia="Times New Roman" w:hAnsi="Arial" w:cs="Arial"/>
          <w:lang w:eastAsia="en-CA"/>
        </w:rPr>
        <w:t xml:space="preserve"> There are validations before making donations that user will enter only number in make donation text field. </w:t>
      </w:r>
      <w:r w:rsidR="006F06DA">
        <w:rPr>
          <w:rFonts w:ascii="Arial" w:eastAsia="Times New Roman" w:hAnsi="Arial" w:cs="Arial"/>
          <w:lang w:eastAsia="en-CA"/>
        </w:rPr>
        <w:t>Specialization is text field where a user can specify any specific specialization he/she has.</w:t>
      </w:r>
    </w:p>
    <w:p w14:paraId="053995C5" w14:textId="77777777" w:rsidR="00A64AAB" w:rsidRDefault="00A64AAB" w:rsidP="000351CA">
      <w:pPr>
        <w:rPr>
          <w:rFonts w:ascii="Arial" w:hAnsi="Arial" w:cs="Arial"/>
        </w:rPr>
      </w:pPr>
    </w:p>
    <w:p w14:paraId="3EB3827B" w14:textId="48890BF8" w:rsidR="000351CA" w:rsidRDefault="000351CA" w:rsidP="000351CA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ERD</w:t>
      </w:r>
      <w:r w:rsidRPr="00674EF4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>:</w:t>
      </w:r>
    </w:p>
    <w:p w14:paraId="4C9CF7D8" w14:textId="3667A442" w:rsidR="002057A2" w:rsidRDefault="002057A2" w:rsidP="000351CA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41155A36" w14:textId="6B32991D" w:rsidR="002057A2" w:rsidRDefault="002057A2" w:rsidP="000351CA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0F28E307" w14:textId="5CA72F2F" w:rsidR="002057A2" w:rsidRDefault="002057A2" w:rsidP="000351CA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              </w:t>
      </w:r>
      <w:r w:rsidR="00014C1E">
        <w:rPr>
          <w:rFonts w:ascii="Arial" w:eastAsia="Times New Roman" w:hAnsi="Arial" w:cs="Arial"/>
          <w:b/>
          <w:bCs/>
          <w:noProof/>
          <w:color w:val="000000"/>
          <w:sz w:val="24"/>
          <w:szCs w:val="24"/>
          <w:lang w:val="en-IN" w:eastAsia="en-IN"/>
        </w:rPr>
        <w:pict w14:anchorId="2E98C6AF">
          <v:shape id="_x0000_i1026" type="#_x0000_t75" style="width:468.75pt;height:159.75pt">
            <v:imagedata r:id="rId6" o:title="Donation"/>
          </v:shape>
        </w:pict>
      </w:r>
    </w:p>
    <w:p w14:paraId="106EA29A" w14:textId="77777777" w:rsidR="002057A2" w:rsidRDefault="002057A2" w:rsidP="000351CA">
      <w:pPr>
        <w:rPr>
          <w:rFonts w:ascii="Arial" w:hAnsi="Arial" w:cs="Arial"/>
        </w:rPr>
      </w:pPr>
    </w:p>
    <w:p w14:paraId="3DF579D8" w14:textId="77777777" w:rsidR="00014C1E" w:rsidRDefault="00014C1E" w:rsidP="00014C1E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  <w:r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t xml:space="preserve">                        </w:t>
      </w:r>
    </w:p>
    <w:p w14:paraId="0D5027EB" w14:textId="54B0C639" w:rsidR="00014C1E" w:rsidRDefault="00014C1E" w:rsidP="00014C1E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Arial" w:eastAsia="Times New Roman" w:hAnsi="Arial" w:cs="Arial"/>
          <w:color w:val="000000"/>
          <w:lang w:eastAsia="en-CA"/>
        </w:rPr>
      </w:pPr>
      <w:r w:rsidRPr="008F34EF">
        <w:rPr>
          <w:rFonts w:ascii="Arial" w:eastAsia="Times New Roman" w:hAnsi="Arial" w:cs="Arial"/>
          <w:color w:val="000000"/>
          <w:lang w:eastAsia="en-CA"/>
        </w:rPr>
        <w:t xml:space="preserve">One registered user can </w:t>
      </w:r>
      <w:r w:rsidR="00270FCA">
        <w:rPr>
          <w:rFonts w:ascii="Arial" w:eastAsia="Times New Roman" w:hAnsi="Arial" w:cs="Arial"/>
          <w:color w:val="000000"/>
          <w:lang w:eastAsia="en-CA"/>
        </w:rPr>
        <w:t xml:space="preserve">make donation </w:t>
      </w:r>
      <w:r w:rsidRPr="008F34EF">
        <w:rPr>
          <w:rFonts w:ascii="Arial" w:eastAsia="Times New Roman" w:hAnsi="Arial" w:cs="Arial"/>
          <w:color w:val="000000"/>
          <w:lang w:eastAsia="en-CA"/>
        </w:rPr>
        <w:t xml:space="preserve">and the primary key </w:t>
      </w:r>
      <w:r>
        <w:rPr>
          <w:rFonts w:ascii="Arial" w:eastAsia="Times New Roman" w:hAnsi="Arial" w:cs="Arial"/>
          <w:color w:val="000000"/>
          <w:lang w:eastAsia="en-CA"/>
        </w:rPr>
        <w:t>of</w:t>
      </w:r>
      <w:r w:rsidRPr="008F34EF">
        <w:rPr>
          <w:rFonts w:ascii="Arial" w:eastAsia="Times New Roman" w:hAnsi="Arial" w:cs="Arial"/>
          <w:color w:val="000000"/>
          <w:lang w:eastAsia="en-CA"/>
        </w:rPr>
        <w:t xml:space="preserve"> AspnetUser</w:t>
      </w:r>
      <w:r w:rsidR="00FE393B">
        <w:rPr>
          <w:rFonts w:ascii="Arial" w:eastAsia="Times New Roman" w:hAnsi="Arial" w:cs="Arial"/>
          <w:color w:val="000000"/>
          <w:lang w:eastAsia="en-CA"/>
        </w:rPr>
        <w:t>s</w:t>
      </w:r>
      <w:r w:rsidRPr="008F34EF">
        <w:rPr>
          <w:rFonts w:ascii="Arial" w:eastAsia="Times New Roman" w:hAnsi="Arial" w:cs="Arial"/>
          <w:color w:val="000000"/>
          <w:lang w:eastAsia="en-CA"/>
        </w:rPr>
        <w:t xml:space="preserve"> will be the </w:t>
      </w:r>
      <w:r>
        <w:rPr>
          <w:rFonts w:ascii="Arial" w:eastAsia="Times New Roman" w:hAnsi="Arial" w:cs="Arial"/>
          <w:color w:val="000000"/>
          <w:lang w:eastAsia="en-CA"/>
        </w:rPr>
        <w:t>foregin key of volunteer recruitment table.</w:t>
      </w:r>
    </w:p>
    <w:p w14:paraId="5AA5DB7D" w14:textId="7BA6BDA7" w:rsidR="00252FC8" w:rsidRPr="00252FC8" w:rsidRDefault="00014C1E" w:rsidP="00252FC8">
      <w:pPr>
        <w:pStyle w:val="ListParagraph"/>
        <w:numPr>
          <w:ilvl w:val="0"/>
          <w:numId w:val="4"/>
        </w:numPr>
        <w:spacing w:after="0" w:line="240" w:lineRule="auto"/>
        <w:ind w:left="284" w:hanging="284"/>
        <w:rPr>
          <w:rFonts w:ascii="Arial" w:eastAsia="Times New Roman" w:hAnsi="Arial" w:cs="Arial"/>
          <w:color w:val="000000"/>
          <w:lang w:eastAsia="en-CA"/>
        </w:rPr>
      </w:pPr>
      <w:r w:rsidRPr="00563CFB">
        <w:rPr>
          <w:rFonts w:ascii="Arial" w:eastAsia="Times New Roman" w:hAnsi="Arial" w:cs="Arial"/>
          <w:color w:val="000000"/>
          <w:lang w:eastAsia="en-CA"/>
        </w:rPr>
        <w:t xml:space="preserve">Note that all AspnetUsers are not </w:t>
      </w:r>
      <w:r w:rsidR="001344D3">
        <w:rPr>
          <w:rFonts w:ascii="Arial" w:eastAsia="Times New Roman" w:hAnsi="Arial" w:cs="Arial"/>
          <w:color w:val="000000"/>
          <w:lang w:eastAsia="en-CA"/>
        </w:rPr>
        <w:t>donors</w:t>
      </w:r>
      <w:r w:rsidR="00252FC8">
        <w:rPr>
          <w:rFonts w:ascii="Arial" w:eastAsia="Times New Roman" w:hAnsi="Arial" w:cs="Arial"/>
          <w:color w:val="000000"/>
          <w:lang w:eastAsia="en-CA"/>
        </w:rPr>
        <w:t>. Also,</w:t>
      </w:r>
      <w:r w:rsidRPr="00563CFB">
        <w:rPr>
          <w:rFonts w:ascii="Arial" w:eastAsia="Times New Roman" w:hAnsi="Arial" w:cs="Arial"/>
          <w:color w:val="000000"/>
          <w:lang w:eastAsia="en-CA"/>
        </w:rPr>
        <w:t xml:space="preserve"> Primary key of AspNetUsers is a string which will store unique hash value.</w:t>
      </w:r>
      <w:r w:rsidR="00252FC8">
        <w:rPr>
          <w:rFonts w:ascii="Arial" w:eastAsia="Times New Roman" w:hAnsi="Arial" w:cs="Arial"/>
          <w:color w:val="000000"/>
          <w:lang w:eastAsia="en-CA"/>
        </w:rPr>
        <w:t xml:space="preserve"> Admin is handled by other member where </w:t>
      </w:r>
      <w:r w:rsidR="00A10232">
        <w:rPr>
          <w:rFonts w:ascii="Arial" w:eastAsia="Times New Roman" w:hAnsi="Arial" w:cs="Arial"/>
          <w:color w:val="000000"/>
          <w:lang w:eastAsia="en-CA"/>
        </w:rPr>
        <w:t>admin role is to get list of all the donors.</w:t>
      </w:r>
    </w:p>
    <w:p w14:paraId="41ADAC30" w14:textId="77777777" w:rsidR="000351CA" w:rsidRPr="000351CA" w:rsidRDefault="000351CA" w:rsidP="000351CA">
      <w:pPr>
        <w:rPr>
          <w:rFonts w:ascii="Arial" w:hAnsi="Arial" w:cs="Arial"/>
        </w:rPr>
      </w:pPr>
    </w:p>
    <w:p w14:paraId="3A6DCEC7" w14:textId="77777777" w:rsidR="002057A2" w:rsidRDefault="002057A2" w:rsidP="000351CA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6F144A4D" w14:textId="77777777" w:rsidR="002057A2" w:rsidRDefault="002057A2" w:rsidP="000351CA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06C1CCC3" w14:textId="787363EE" w:rsidR="000351CA" w:rsidRDefault="000351CA" w:rsidP="000351CA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  <w:r w:rsidRPr="000351CA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  <w:lastRenderedPageBreak/>
        <w:t>User Story:</w:t>
      </w:r>
    </w:p>
    <w:p w14:paraId="7DCD9A51" w14:textId="77777777" w:rsidR="002057A2" w:rsidRDefault="002057A2" w:rsidP="000351CA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CA"/>
        </w:rPr>
      </w:pPr>
    </w:p>
    <w:p w14:paraId="4D2A1923" w14:textId="63133040" w:rsidR="00BC2162" w:rsidRDefault="00CC376E" w:rsidP="000351CA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>Michael</w:t>
      </w:r>
      <w:r w:rsidR="00D141FF">
        <w:rPr>
          <w:rFonts w:ascii="Arial" w:eastAsia="Times New Roman" w:hAnsi="Arial" w:cs="Arial"/>
          <w:color w:val="000000"/>
          <w:lang w:eastAsia="en-CA"/>
        </w:rPr>
        <w:t xml:space="preserve"> wants to donate some amount in the Riverside Heath Care hospital. He visits the website and find on the donor link on the top right corner of the website. </w:t>
      </w:r>
      <w:r w:rsidR="00E774B0">
        <w:rPr>
          <w:rFonts w:ascii="Arial" w:eastAsia="Times New Roman" w:hAnsi="Arial" w:cs="Arial"/>
          <w:color w:val="000000"/>
          <w:lang w:eastAsia="en-CA"/>
        </w:rPr>
        <w:t>Michael clicks on the link and gets redirected to a Donation page form.</w:t>
      </w:r>
      <w:r w:rsidR="000E0D0B">
        <w:rPr>
          <w:rFonts w:ascii="Arial" w:eastAsia="Times New Roman" w:hAnsi="Arial" w:cs="Arial"/>
          <w:color w:val="000000"/>
          <w:lang w:eastAsia="en-CA"/>
        </w:rPr>
        <w:t xml:space="preserve"> </w:t>
      </w:r>
      <w:r w:rsidR="00D141FF">
        <w:rPr>
          <w:rFonts w:ascii="Arial" w:eastAsia="Times New Roman" w:hAnsi="Arial" w:cs="Arial"/>
          <w:color w:val="000000"/>
          <w:lang w:eastAsia="en-CA"/>
        </w:rPr>
        <w:t xml:space="preserve"> </w:t>
      </w:r>
    </w:p>
    <w:p w14:paraId="722EED99" w14:textId="77777777" w:rsidR="00BC2162" w:rsidRDefault="00BC2162" w:rsidP="000351CA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0D5E0B6F" w14:textId="3D3F7A28" w:rsidR="00BC2162" w:rsidRDefault="00BC2162" w:rsidP="000351CA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>A form has certain details such as amount</w:t>
      </w:r>
      <w:r w:rsidR="00B37F68">
        <w:rPr>
          <w:rFonts w:ascii="Arial" w:eastAsia="Times New Roman" w:hAnsi="Arial" w:cs="Arial"/>
          <w:color w:val="000000"/>
          <w:lang w:eastAsia="en-CA"/>
        </w:rPr>
        <w:t xml:space="preserve">, email id for alternate contact which will reflect in the database. </w:t>
      </w:r>
      <w:r w:rsidR="00B66FA8">
        <w:rPr>
          <w:rFonts w:ascii="Arial" w:eastAsia="Times New Roman" w:hAnsi="Arial" w:cs="Arial"/>
          <w:color w:val="000000"/>
          <w:lang w:eastAsia="en-CA"/>
        </w:rPr>
        <w:t xml:space="preserve">After filling out the form and submitting successfully, </w:t>
      </w:r>
      <w:r w:rsidR="00C17AD1">
        <w:rPr>
          <w:rFonts w:ascii="Arial" w:eastAsia="Times New Roman" w:hAnsi="Arial" w:cs="Arial"/>
          <w:color w:val="000000"/>
          <w:lang w:eastAsia="en-CA"/>
        </w:rPr>
        <w:t xml:space="preserve">all the data will be stored in the database. Before storing into the database, there will validations done on the form. </w:t>
      </w:r>
      <w:r w:rsidR="00DE42F1">
        <w:rPr>
          <w:rFonts w:ascii="Arial" w:eastAsia="Times New Roman" w:hAnsi="Arial" w:cs="Arial"/>
          <w:color w:val="000000"/>
          <w:lang w:eastAsia="en-CA"/>
        </w:rPr>
        <w:t xml:space="preserve">The entry in the database will be the user id, donated amount and the date on which donation took place. </w:t>
      </w:r>
    </w:p>
    <w:p w14:paraId="01AA7047" w14:textId="38A22732" w:rsidR="00EB556A" w:rsidRDefault="00EB556A" w:rsidP="000351CA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>Admin can list all the donors and can have a look how much donation is done by the all the users.</w:t>
      </w:r>
    </w:p>
    <w:p w14:paraId="48FF7CA7" w14:textId="18B6C705" w:rsidR="00EB556A" w:rsidRDefault="00BD1DFE" w:rsidP="000351CA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 xml:space="preserve">Admin can delete any donor details if he/she wants to. Updating is done by donor itself but only for certain fields such as email id. </w:t>
      </w:r>
      <w:r w:rsidR="00E51176">
        <w:rPr>
          <w:rFonts w:ascii="Arial" w:eastAsia="Times New Roman" w:hAnsi="Arial" w:cs="Arial"/>
          <w:color w:val="000000"/>
          <w:lang w:eastAsia="en-CA"/>
        </w:rPr>
        <w:t>Donor can keep a track of how much he has donated just by signing up.</w:t>
      </w:r>
      <w:bookmarkStart w:id="0" w:name="_GoBack"/>
      <w:bookmarkEnd w:id="0"/>
    </w:p>
    <w:p w14:paraId="065AFD36" w14:textId="7697BBC4" w:rsidR="005B3F07" w:rsidRDefault="005B3F07" w:rsidP="000351CA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 xml:space="preserve"> </w:t>
      </w:r>
    </w:p>
    <w:p w14:paraId="360B3C20" w14:textId="77777777" w:rsidR="005B3F07" w:rsidRPr="00B52BCA" w:rsidRDefault="005B3F07" w:rsidP="000351CA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3BF09DC1" w14:textId="77777777" w:rsidR="000351CA" w:rsidRPr="00674EF4" w:rsidRDefault="000351CA" w:rsidP="000351CA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75998BC3" w14:textId="77777777" w:rsidR="00674EF4" w:rsidRDefault="00674EF4" w:rsidP="004720F8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7BC02EF0" w14:textId="5987CADF" w:rsidR="00A35E66" w:rsidRPr="00C0030C" w:rsidRDefault="004720F8" w:rsidP="00C0030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4720F8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  <w:r w:rsidRPr="004720F8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  <w:r w:rsidRPr="004720F8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  <w:r w:rsidRPr="004720F8">
        <w:rPr>
          <w:rFonts w:ascii="Times New Roman" w:eastAsia="Times New Roman" w:hAnsi="Times New Roman" w:cs="Times New Roman"/>
          <w:sz w:val="24"/>
          <w:szCs w:val="24"/>
          <w:lang w:eastAsia="en-CA"/>
        </w:rPr>
        <w:br/>
      </w:r>
    </w:p>
    <w:sectPr w:rsidR="00A35E66" w:rsidRPr="00C0030C" w:rsidSect="008F34EF">
      <w:pgSz w:w="12240" w:h="15840"/>
      <w:pgMar w:top="1440" w:right="1440" w:bottom="1440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A853DC"/>
    <w:multiLevelType w:val="hybridMultilevel"/>
    <w:tmpl w:val="3D76582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D7359"/>
    <w:multiLevelType w:val="hybridMultilevel"/>
    <w:tmpl w:val="EEF82F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20677"/>
    <w:multiLevelType w:val="hybridMultilevel"/>
    <w:tmpl w:val="42786C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E3040"/>
    <w:multiLevelType w:val="hybridMultilevel"/>
    <w:tmpl w:val="B4B40D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S2NDG2NDIzNDUwM7RU0lEKTi0uzszPAymwqAUAvjEeDSwAAAA="/>
  </w:docVars>
  <w:rsids>
    <w:rsidRoot w:val="004720F8"/>
    <w:rsid w:val="00014B07"/>
    <w:rsid w:val="00014C1E"/>
    <w:rsid w:val="000350DE"/>
    <w:rsid w:val="000351CA"/>
    <w:rsid w:val="00036D50"/>
    <w:rsid w:val="000706AE"/>
    <w:rsid w:val="00086DE1"/>
    <w:rsid w:val="000C0E41"/>
    <w:rsid w:val="000C32BD"/>
    <w:rsid w:val="000E0D0B"/>
    <w:rsid w:val="000F121E"/>
    <w:rsid w:val="0010412F"/>
    <w:rsid w:val="0012317E"/>
    <w:rsid w:val="001344D3"/>
    <w:rsid w:val="001B7695"/>
    <w:rsid w:val="002057A2"/>
    <w:rsid w:val="00251932"/>
    <w:rsid w:val="00252FC8"/>
    <w:rsid w:val="002542AD"/>
    <w:rsid w:val="00270FCA"/>
    <w:rsid w:val="002A5AA7"/>
    <w:rsid w:val="002D2916"/>
    <w:rsid w:val="00342F3A"/>
    <w:rsid w:val="00393430"/>
    <w:rsid w:val="0039408D"/>
    <w:rsid w:val="003973E6"/>
    <w:rsid w:val="003A16DC"/>
    <w:rsid w:val="003E2496"/>
    <w:rsid w:val="0041177B"/>
    <w:rsid w:val="00435C68"/>
    <w:rsid w:val="0045053B"/>
    <w:rsid w:val="004624B9"/>
    <w:rsid w:val="00465268"/>
    <w:rsid w:val="004720F8"/>
    <w:rsid w:val="00553BC9"/>
    <w:rsid w:val="00563CFB"/>
    <w:rsid w:val="0057353E"/>
    <w:rsid w:val="005753D9"/>
    <w:rsid w:val="005B3F07"/>
    <w:rsid w:val="006048F3"/>
    <w:rsid w:val="00674EF4"/>
    <w:rsid w:val="006B3B36"/>
    <w:rsid w:val="006F06DA"/>
    <w:rsid w:val="006F3BF0"/>
    <w:rsid w:val="0070304E"/>
    <w:rsid w:val="00705511"/>
    <w:rsid w:val="00774D1D"/>
    <w:rsid w:val="00785FB9"/>
    <w:rsid w:val="007B63D0"/>
    <w:rsid w:val="007C68A6"/>
    <w:rsid w:val="007E62BC"/>
    <w:rsid w:val="008142A0"/>
    <w:rsid w:val="00856C81"/>
    <w:rsid w:val="008D2080"/>
    <w:rsid w:val="008E1401"/>
    <w:rsid w:val="008F34EF"/>
    <w:rsid w:val="00927DC6"/>
    <w:rsid w:val="009752C5"/>
    <w:rsid w:val="0098479B"/>
    <w:rsid w:val="009B1924"/>
    <w:rsid w:val="009F6A35"/>
    <w:rsid w:val="00A10232"/>
    <w:rsid w:val="00A23C11"/>
    <w:rsid w:val="00A64AAB"/>
    <w:rsid w:val="00A9508A"/>
    <w:rsid w:val="00AF414B"/>
    <w:rsid w:val="00B30385"/>
    <w:rsid w:val="00B37F68"/>
    <w:rsid w:val="00B52BCA"/>
    <w:rsid w:val="00B66FA8"/>
    <w:rsid w:val="00BC2162"/>
    <w:rsid w:val="00BC3DFF"/>
    <w:rsid w:val="00BD1DFE"/>
    <w:rsid w:val="00C0030C"/>
    <w:rsid w:val="00C111B9"/>
    <w:rsid w:val="00C131D2"/>
    <w:rsid w:val="00C17AD1"/>
    <w:rsid w:val="00C461CA"/>
    <w:rsid w:val="00C56630"/>
    <w:rsid w:val="00C73084"/>
    <w:rsid w:val="00C868D1"/>
    <w:rsid w:val="00CC376E"/>
    <w:rsid w:val="00D141FF"/>
    <w:rsid w:val="00D21858"/>
    <w:rsid w:val="00D376E0"/>
    <w:rsid w:val="00D67838"/>
    <w:rsid w:val="00D71712"/>
    <w:rsid w:val="00D7362B"/>
    <w:rsid w:val="00DE42F1"/>
    <w:rsid w:val="00E11082"/>
    <w:rsid w:val="00E51176"/>
    <w:rsid w:val="00E774B0"/>
    <w:rsid w:val="00E83F19"/>
    <w:rsid w:val="00E92C40"/>
    <w:rsid w:val="00EB052D"/>
    <w:rsid w:val="00EB556A"/>
    <w:rsid w:val="00F86AEA"/>
    <w:rsid w:val="00FC2D8F"/>
    <w:rsid w:val="00FD2D07"/>
    <w:rsid w:val="00FE393B"/>
    <w:rsid w:val="00FE6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9F7DF"/>
  <w15:chartTrackingRefBased/>
  <w15:docId w15:val="{D545E821-90FF-49BB-BD5F-B3DA2DF67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720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0351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186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</TotalTime>
  <Pages>3</Pages>
  <Words>608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jot</dc:creator>
  <cp:keywords/>
  <dc:description/>
  <cp:lastModifiedBy>shubbham patel</cp:lastModifiedBy>
  <cp:revision>111</cp:revision>
  <dcterms:created xsi:type="dcterms:W3CDTF">2020-03-22T23:46:00Z</dcterms:created>
  <dcterms:modified xsi:type="dcterms:W3CDTF">2020-04-13T20:43:00Z</dcterms:modified>
</cp:coreProperties>
</file>